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pdf" ContentType="application/pdf"/>
  <Override PartName="/word/media/rId134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29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140.png" ContentType="image/png"/>
  <Override PartName="/word/media/rId136.png" ContentType="image/png"/>
  <Override PartName="/word/media/rId142.png" ContentType="image/png"/>
  <Override PartName="/word/media/rId32.png" ContentType="image/png"/>
  <Override PartName="/word/media/rId91.png" ContentType="image/png"/>
  <Override PartName="/word/media/rId97.png" ContentType="image/png"/>
  <Override PartName="/word/media/rId138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my work was to design a comprehensive automatic system that monitors the operation of knitting machines and adapt it as best as possible to the needs of the manufacturing company.</w:t>
      </w:r>
    </w:p>
    <w:p>
      <w:pPr>
        <w:pStyle w:val="BodyText"/>
      </w:pPr>
      <w:r>
        <w:t xml:space="preserve">I designed a system tailored for a family sock knitting business and is currently able to record and then send measured data from machines to a server in real time.</w:t>
      </w:r>
      <w:r>
        <w:t xml:space="preserve"> </w:t>
      </w:r>
      <w:r>
        <w:t xml:space="preserve">For users, the system offers modern websites where they can clearly display and analyze the measured data.</w:t>
      </w:r>
    </w:p>
    <w:p>
      <w:pPr>
        <w:pStyle w:val="BodyText"/>
      </w:pPr>
      <w:r>
        <w:t xml:space="preserve">The system consists of three parts. The sensor part, which is connected to the knitting machine and sends the data.</w:t>
      </w:r>
      <w:r>
        <w:t xml:space="preserve"> </w:t>
      </w:r>
      <w:r>
        <w:t xml:space="preserve">Furthermore, the server, which processes all the data and displays it to the user. 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Každá pracovní směna se skládá ze tří operátorů, kdy každý se stará o pět až osm pletacích strojů.</w:t>
      </w:r>
      <w:r>
        <w:t xml:space="preserve"> </w:t>
      </w:r>
      <w:r>
        <w:t xml:space="preserve">Z každého pletacího stroje vypadne každé čtyři minuty jedna upletené ponožka, kterou operátor musí zkontrolovat a otočit naruby pro další zpracování.</w:t>
      </w:r>
      <w:r>
        <w:t xml:space="preserve"> </w:t>
      </w:r>
      <w:r>
        <w:t xml:space="preserve">Dalším úkolem operátorů je doplňování materiálu a 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CaptionedFigure"/>
      </w:pPr>
      <w:bookmarkStart w:id="33" w:name="fig:Pletarna"/>
      <w:r>
        <w:drawing>
          <wp:inline>
            <wp:extent cx="5334000" cy="3550073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sorika"/>
      <w:r>
        <w:t xml:space="preserve">verze 1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y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12396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3" w:name="fig:SenzorNaStroji"/>
      <w:r>
        <w:drawing>
          <wp:inline>
            <wp:extent cx="5334000" cy="2997708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4" w:name="testování-ve-firmě"/>
      <w:r>
        <w:t xml:space="preserve">Testování ve firmě</w:t>
      </w:r>
      <w:bookmarkEnd w:id="124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 Byly ted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5" w:name="zpětná-vazba-majitele-firmy"/>
      <w:r>
        <w:t xml:space="preserve">Zpětná vazba majitele firmy</w:t>
      </w:r>
      <w:bookmarkEnd w:id="125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6" w:name="závěr"/>
      <w:r>
        <w:t xml:space="preserve">Závěr</w:t>
      </w:r>
      <w:bookmarkEnd w:id="126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 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7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8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CaptionedFigure"/>
      </w:pPr>
      <w:bookmarkStart w:id="130" w:name="fig:princip"/>
      <w:r>
        <w:drawing>
          <wp:inline>
            <wp:extent cx="3058193" cy="2495486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Zpracování dat</w:t>
      </w:r>
    </w:p>
    <w:p>
      <w:pPr>
        <w:pStyle w:val="Heading1"/>
      </w:pPr>
      <w:bookmarkStart w:id="131" w:name="přílohy"/>
      <w:r>
        <w:t xml:space="preserve">Přílohy</w:t>
      </w:r>
      <w:bookmarkEnd w:id="131"/>
    </w:p>
    <w:p>
      <w:pPr>
        <w:pStyle w:val="CaptionedFigure"/>
      </w:pPr>
      <w:bookmarkStart w:id="133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5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7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9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41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43" w:name="fig:pletacka"/>
      <w:r>
        <w:drawing>
          <wp:inline>
            <wp:extent cx="5334000" cy="800900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Pletací stroj</w:t>
      </w:r>
    </w:p>
    <w:bookmarkStart w:id="159" w:name="refs"/>
    <w:bookmarkStart w:id="145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4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5"/>
    <w:bookmarkStart w:id="147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6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7"/>
    <w:bookmarkStart w:id="149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8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9"/>
    <w:bookmarkStart w:id="151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50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51"/>
    <w:bookmarkStart w:id="152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52"/>
    <w:bookmarkStart w:id="153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53"/>
    <w:bookmarkStart w:id="154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4"/>
    <w:bookmarkStart w:id="156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5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6"/>
    <w:bookmarkStart w:id="158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7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pdf" /><Relationship Type="http://schemas.openxmlformats.org/officeDocument/2006/relationships/image" Id="rId134" Target="media/rId134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29" Target="media/rId129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38" Target="media/rId138.png" /><Relationship Type="http://schemas.openxmlformats.org/officeDocument/2006/relationships/image" Id="rId122" Target="media/rId122.png" /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4T12:52:30Z</dcterms:created>
  <dcterms:modified xsi:type="dcterms:W3CDTF">2021-02-04T1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